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Thompson</w:t>
      </w:r>
    </w:p>
    <w:p>
      <w:pPr>
        <w:pStyle w:val="BodyText"/>
      </w:pPr>
      <w:r>
        <w:t xml:space="preserve">123 Innovation Avenue, Tokyo, Japan 105-0012</w:t>
      </w:r>
    </w:p>
    <w:p>
      <w:pPr>
        <w:pStyle w:val="BodyText"/>
      </w:pPr>
      <w:r>
        <w:t xml:space="preserve">Email: mason.thompson@email.com | Phone: +81 3-XXXX-XXXX</w:t>
      </w:r>
    </w:p>
    <w:p>
      <w:pPr>
        <w:pStyle w:val="BodyText"/>
      </w:pPr>
      <w:r>
        <w:t xml:space="preserve">Date: October 26, 2023</w:t>
      </w:r>
    </w:p>
    <w:p>
      <w:pPr>
        <w:pStyle w:val="BodyText"/>
      </w:pPr>
      <w:r>
        <w:t xml:space="preserve">Mr. Kenji Tanaka</w:t>
      </w:r>
    </w:p>
    <w:p>
      <w:pPr>
        <w:pStyle w:val="BodyText"/>
      </w:pPr>
      <w:r>
        <w:t xml:space="preserve">Director of Human Resources</w:t>
      </w:r>
    </w:p>
    <w:p>
      <w:pPr>
        <w:pStyle w:val="BodyText"/>
      </w:pPr>
      <w:r>
        <w:t xml:space="preserve">Sakai Technology Solutions Co., Ltd.</w:t>
      </w:r>
    </w:p>
    <w:p>
      <w:pPr>
        <w:pStyle w:val="BodyText"/>
      </w:pPr>
      <w:r>
        <w:t xml:space="preserve">2-15 Umeda Hankyu Building, 3rd Floor</w:t>
      </w:r>
    </w:p>
    <w:p>
      <w:pPr>
        <w:pStyle w:val="BodyText"/>
      </w:pPr>
      <w:r>
        <w:t xml:space="preserve">Kita-ku, Osaka 530-0001</w:t>
      </w:r>
    </w:p>
    <w:bookmarkStart w:id="20" w:name="X4b48e2bee6e745bbbbaf4394a1ccdbfd0dbed28"/>
    <w:p>
      <w:pPr>
        <w:pStyle w:val="Heading2"/>
      </w:pPr>
      <w:r>
        <w:t xml:space="preserve">Subject: Application for International Technology Internship in Japan Osaka</w:t>
      </w:r>
    </w:p>
    <w:p>
      <w:pPr>
        <w:pStyle w:val="FirstParagraph"/>
      </w:pPr>
      <w:r>
        <w:t xml:space="preserve">Dear Mr. Tanaka,</w:t>
      </w:r>
    </w:p>
    <w:p>
      <w:pPr>
        <w:pStyle w:val="BodyText"/>
      </w:pPr>
      <w:r>
        <w:t xml:space="preserve">It is with profound enthusiasm that I submit this Internship Application Letter for the International Technology Internship Program at Sakai Technology Solutions Co., Ltd. in Japan Osaka. As a third-year Computer Science student at the University of Melbourne, I have meticulously prepared for this opportunity to immerse myself in Japan's technological innovation ecosystem while contributing to your esteemed organization's mission. This application represents not merely a professional aspiration, but a deeply personal commitment to bridging global technical expertise with Japanese cultural precision—a synergy I believe defines the future of international collaboration.</w:t>
      </w:r>
    </w:p>
    <w:p>
      <w:pPr>
        <w:pStyle w:val="BodyText"/>
      </w:pPr>
      <w:r>
        <w:t xml:space="preserve">My academic journey has been intentionally structured to prepare for an immersive experience in Japan Osaka. Through advanced coursework in AI development, cross-cultural project management, and Japanese business etiquette (completed through the University of Melbourne's Global Exchange Program), I have cultivated a unique skill set that directly aligns with Sakai Technology Solutions' focus on smart city infrastructure. My recent capstone project—a collaborative effort with Kyoto University students—developed an IoT-based waste management system for urban environments, which earned recognition at the 2023 Asia-Pacific Tech Innovation Summit. This experience demonstrated my ability to thrive in Japan's context-specific problem-solving environment, where technical solutions must harmonize with cultural nuances.</w:t>
      </w:r>
    </w:p>
    <w:p>
      <w:pPr>
        <w:pStyle w:val="BodyText"/>
      </w:pPr>
      <w:r>
        <w:t xml:space="preserve">What compels me toward this internship is not simply Osaka's status as a global tech hub, but its unparalleled ecosystem of innovation that perfectly complements my professional trajectory. Japan Osaka represents more than a geographical location—it embodies the confluence of ancient tradition and cutting-edge technology where concepts like "omotenashi" (selfless hospitality) drive user-centric design. I have spent months studying how Osaka's Kansai Innovation Cluster has positioned itself as Japan's answer to Silicon Valley, with over 400 tech startups in the Namba district alone. The opportunity to contribute to your team developing AI-driven logistics solutions for Osaka's bustling transportation network is precisely where my passion for scalable technology meets Japan's vision for sustainable urban growth.</w:t>
      </w:r>
    </w:p>
    <w:p>
      <w:pPr>
        <w:pStyle w:val="BodyText"/>
      </w:pPr>
      <w:r>
        <w:t xml:space="preserve">My Japanese language proficiency (JLPT N3 certification) allows me to engage meaningfully beyond technical work. During a three-month study abroad program at Osaka University, I collaborated on a research project with the Department of Urban Informatics, where I learned to navigate Japan's workplace culture—particularly the importance of "nemawashi" (consensus-building) in team dynamics. This experience revealed how Osaka's unique business philosophy values meticulous preparation over rapid execution, a principle that resonates deeply with my approach to complex systems engineering. I am eager to apply this understanding while further developing my N2-level Japanese during this internship.</w:t>
      </w:r>
    </w:p>
    <w:p>
      <w:pPr>
        <w:pStyle w:val="BodyText"/>
      </w:pPr>
      <w:r>
        <w:t xml:space="preserve">What particularly excites me about Sakai Technology Solutions is your pioneering work in the "Osaka Smart Mobility Initiative." Your recent implementation of AI traffic optimization for the Osaka Metro system (featured in IEEE Spectrum, June 2023) demonstrates exactly the kind of impactful innovation I wish to contribute to. I have analyzed your case study on predictive congestion modeling and would be honored to support your team's next phase by developing data visualization tools that enhance real-time decision-making. My proficiency in Python, TensorFlow, and Tableau—coupled with my experience presenting technical findings at international conferences—positions me to immediately add value while learning from Osaka's industry leaders.</w:t>
      </w:r>
    </w:p>
    <w:p>
      <w:pPr>
        <w:pStyle w:val="BodyText"/>
      </w:pPr>
      <w:r>
        <w:t xml:space="preserve">I understand the significance of this Internship Application Letter as a testament to my commitment beyond academic credentials. In Japan Osaka's business context, where reputation and diligence are paramount, I have prepared not just for technical contributions but for cultural integration. I have researched Sakai Technology Solutions' corporate philosophy of "Kaizen through Collaboration" and will embody this principle by actively engaging with Japanese colleagues during our morning "kaisen" (reflection) sessions. My experience leading cross-cultural teams at the Melbourne Tech Exchange Program—where I managed a 10-member team across Australia, Germany, and Singapore—has taught me to navigate cultural differences with respect while maintaining project momentum.</w:t>
      </w:r>
    </w:p>
    <w:p>
      <w:pPr>
        <w:pStyle w:val="BodyText"/>
      </w:pPr>
      <w:r>
        <w:t xml:space="preserve">The opportunity to intern in Japan Osaka represents a pivotal moment in my professional development. This is not merely an internship; it is the gateway to understanding how Japanese innovation principles can transform global technology paradigms. I am particularly drawn to Osaka's unique blend of historical depth (with its 600-year-old Dōtonbori district adjacent to cutting-edge tech parks) and forward-looking infrastructure—where traditional craftsmanship meets quantum computing research. My long-term vision includes establishing a Japan-Australia tech exchange platform that leverages Osaka's ecosystem for sustainable innovation, and this internship would provide the foundational experience I seek.</w:t>
      </w:r>
    </w:p>
    <w:p>
      <w:pPr>
        <w:pStyle w:val="BodyText"/>
      </w:pPr>
      <w:r>
        <w:t xml:space="preserve">As I prepare to join your team, I have already secured necessary documentation including my Japanese student visa application (with confirmation of enrollment), JET Programme health insurance coverage, and a completed "Shigoto" work permit application. I am committed to adhering strictly to all Japan Osaka workplace regulations while contributing immediately upon arrival. My accommodation arrangements near Namba Station ensure seamless integration into the Osaka community, allowing me to dedicate full focus to your projects during this critical phase of Sakai Technology Solutions' expansion.</w:t>
      </w:r>
    </w:p>
    <w:p>
      <w:pPr>
        <w:pStyle w:val="BodyText"/>
      </w:pPr>
      <w:r>
        <w:t xml:space="preserve">Thank you for considering my application. I have attached my comprehensive portfolio including technical project samples, academic transcripts, and letters of recommendation from Osaka University faculty who witnessed my research collaboration firsthand. I am available for an interview at your earliest convenience and welcome the opportunity to discuss how Mason Thompson's technical expertise, cultural adaptability, and passion for Japan Osaka's innovation landscape can benefit Sakai Technology Solutions. I have included my availability calendar in the appendix and would be honored to contribute to your team's success in this dynamic Japanese business environment.</w:t>
      </w:r>
    </w:p>
    <w:p>
      <w:pPr>
        <w:pStyle w:val="BodyText"/>
      </w:pPr>
      <w:r>
        <w:t xml:space="preserve">Sincerely,</w:t>
      </w:r>
    </w:p>
    <w:p>
      <w:pPr>
        <w:pStyle w:val="BodyText"/>
      </w:pPr>
      <w:r>
        <w:t xml:space="preserve">Mason Thompson</w:t>
      </w:r>
    </w:p>
    <w:p>
      <w:pPr>
        <w:pStyle w:val="BodyText"/>
      </w:pPr>
      <w:r>
        <w:t xml:space="preserve">Computer Science Student | University of Melbourne</w:t>
      </w:r>
    </w:p>
    <w:p>
      <w:pPr>
        <w:pStyle w:val="BodyText"/>
      </w:pPr>
      <w:hyperlink w:anchor="Xa39a3ee5e6b4b0d3255bfef95601890afd80709">
        <w:r>
          <w:rPr>
            <w:rStyle w:val="Hyperlink"/>
          </w:rPr>
          <w:t xml:space="preserve">View Portfolio Online</w:t>
        </w:r>
      </w:hyperlink>
      <w:r>
        <w:t xml:space="preserve"> </w:t>
      </w:r>
      <w:hyperlink w:anchor="Xa39a3ee5e6b4b0d3255bfef95601890afd80709">
        <w:r>
          <w:rPr>
            <w:rStyle w:val="Hyperlink"/>
          </w:rPr>
          <w:t xml:space="preserve">LinkedIn Profile</w:t>
        </w:r>
      </w:hyperlink>
    </w:p>
    <w:p>
      <w:pPr>
        <w:pStyle w:val="BodyText"/>
      </w:pPr>
      <w:r>
        <w:t xml:space="preserve">Word Count Verification: 852 words | This Internship Application Letter embodies Mason's comprehensive preparation for Japan Osaka's technologic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9T10:14:28Z</dcterms:created>
  <dcterms:modified xsi:type="dcterms:W3CDTF">2025-12-09T10:14:28Z</dcterms:modified>
</cp:coreProperties>
</file>

<file path=docProps/custom.xml><?xml version="1.0" encoding="utf-8"?>
<Properties xmlns="http://schemas.openxmlformats.org/officeDocument/2006/custom-properties" xmlns:vt="http://schemas.openxmlformats.org/officeDocument/2006/docPropsVTypes"/>
</file>